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stronom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0" w:name="X92cabaa88330d8a75bd199b7b8683fd9bf4ec8c"/>
    <w:p>
      <w:pPr>
        <w:pStyle w:val="Heading1"/>
      </w:pPr>
      <w:r>
        <w:t xml:space="preserve">Cover Letter for Astronomer Position in Japan Tokyo</w:t>
      </w:r>
    </w:p>
    <w:p>
      <w:pPr>
        <w:pStyle w:val="FirstParagraph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State, ZIP Code]</w:t>
      </w:r>
    </w:p>
    <w:p>
      <w:pPr>
        <w:pStyle w:val="BodyText"/>
      </w:pPr>
      <w:r>
        <w:t xml:space="preserve">[Email Address] | [Phone Number]</w:t>
      </w:r>
    </w:p>
    <w:bookmarkEnd w:id="20"/>
    <w:bookmarkStart w:id="21" w:name="date"/>
    <w:p>
      <w:pPr>
        <w:pStyle w:val="Heading2"/>
      </w:pPr>
      <w:r>
        <w:t xml:space="preserve">Date</w:t>
      </w:r>
    </w:p>
    <w:p>
      <w:pPr>
        <w:pStyle w:val="FirstParagraph"/>
      </w:pPr>
      <w:r>
        <w:t xml:space="preserve">[Current Date]</w:t>
      </w:r>
    </w:p>
    <w:bookmarkEnd w:id="21"/>
    <w:bookmarkStart w:id="22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tic interest in the Astronomer position at [Institution Name] in Japan Tokyo. As a dedicated researcher with a profound passion for uncovering the mysteries of the universe, I am eager to contribute my expertise and innovative mindset to your esteemed organization. This opportunity aligns perfectly with my career aspirations and academic background, and I am particularly excited about the chance to work within Japan's vibrant scientific community in Tokyo.</w:t>
      </w:r>
    </w:p>
    <w:bookmarkEnd w:id="22"/>
    <w:bookmarkStart w:id="23" w:name="X5b34a8cdaf1fd6c59d62e0a98ea0889e79095b4"/>
    <w:p>
      <w:pPr>
        <w:pStyle w:val="Heading2"/>
      </w:pPr>
      <w:r>
        <w:t xml:space="preserve">Professional Background and Qualifications</w:t>
      </w:r>
    </w:p>
    <w:p>
      <w:pPr>
        <w:pStyle w:val="FirstParagraph"/>
      </w:pPr>
      <w:r>
        <w:t xml:space="preserve">With a Ph.D. in Astronomy from [Your University] and over [X years] of experience in astrophysical research, I have developed a strong foundation in observational techniques, data analysis, and theoretical modeling. My doctoral work focused on [specific research area, e.g., "exoplanet detection using transit photometry," "cosmic microwave background studies," or "galaxy formation simulations"], which honed my ability to tackle complex astronomical problems with precision and creativity. Throughout my career, I have published extensively in peer-reviewed journals such as the</w:t>
      </w:r>
      <w:r>
        <w:t xml:space="preserve"> </w:t>
      </w:r>
      <w:r>
        <w:rPr>
          <w:iCs/>
          <w:i/>
        </w:rPr>
        <w:t xml:space="preserve">Astronomical Jour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contributing to advancements in [specific field, e.g., "stellar evolution," "dark matter distribution," or "radio astronomy"].</w:t>
      </w:r>
    </w:p>
    <w:p>
      <w:pPr>
        <w:pStyle w:val="BodyText"/>
      </w:pPr>
      <w:r>
        <w:t xml:space="preserve">As an Astronomer, I have consistently sought to push the boundaries of knowledge. For instance, my research on [specific project or discovery] utilized cutting-edge tools like [mention instruments or software, e.g., "the Atacama Large Millimeter Array (ALMA)" or "Python-based data analysis libraries"], enabling me to analyze vast datasets and identify patterns that challenged existing theories. I am particularly proud of my collaboration with the [specific research group or institution], where we developed a novel algorithm to [mention outcome, e.g., "improve the accuracy of pulsar timing measurements"]. These experiences have not only strengthened my technical skills but also reinforced my commitment to interdisciplinary teamwork and scientific rigor.</w:t>
      </w:r>
    </w:p>
    <w:bookmarkEnd w:id="23"/>
    <w:bookmarkStart w:id="24" w:name="why-japan-tokyo-a-unique-opportunity"/>
    <w:p>
      <w:pPr>
        <w:pStyle w:val="Heading2"/>
      </w:pPr>
      <w:r>
        <w:t xml:space="preserve">Why Japan Tokyo? A Unique Opportunity</w:t>
      </w:r>
    </w:p>
    <w:p>
      <w:pPr>
        <w:pStyle w:val="FirstParagraph"/>
      </w:pPr>
      <w:r>
        <w:t xml:space="preserve">Japan, and specifically Tokyo, represents a dynamic hub for astronomical innovation. The country's investment in advanced research facilities, such as the [mention specific observatory or project, e.g., "National Astronomical Observatory of Japan (NAOJ)" or "Subaru Telescope at Mauna Kea"], underscores its leadership in space exploration and astrophysical discovery. Tokyo’s unique blend of cutting-edge technology and cultural richness creates an ideal environment for scientific collaboration, where global perspectives converge to address humanity's most profound questions about the cosmos.</w:t>
      </w:r>
    </w:p>
    <w:p>
      <w:pPr>
        <w:pStyle w:val="BodyText"/>
      </w:pPr>
      <w:r>
        <w:t xml:space="preserve">I am particularly drawn to the opportunity to work alongside Japanese researchers who are at the forefront of [specific area, e.g., "gravitational wave astronomy," "space-based telescope development," or "artificial intelligence in data analysis"]. The collaborative spirit of institutions like [mention university or organization, e.g., "University of Tokyo" or "JAXA"] resonates deeply with my values as an Astronomer. I am eager to contribute to projects that leverage Japan's technological prowess, such as the [mention specific initiative, e.g., "SPICA infrared space telescope" or "LISA gravitational wave observatory"], while also learning from the diverse expertise of local scientists.</w:t>
      </w:r>
    </w:p>
    <w:bookmarkEnd w:id="24"/>
    <w:bookmarkStart w:id="25" w:name="personal-connection-to-japan-and-tokyo"/>
    <w:p>
      <w:pPr>
        <w:pStyle w:val="Heading2"/>
      </w:pPr>
      <w:r>
        <w:t xml:space="preserve">Personal Connection to Japan and Tokyo</w:t>
      </w:r>
    </w:p>
    <w:p>
      <w:pPr>
        <w:pStyle w:val="FirstParagraph"/>
      </w:pPr>
      <w:r>
        <w:t xml:space="preserve">Beyond professional aspirations, I have a deep personal appreciation for Japan's cultural and scientific heritage. During my time as [mention any relevant experience, e.g., "a visiting researcher at [Japanese institution]" or "a participant in the JSPS fellowship program"], I was inspired by the meticulous attention to detail and respect for tradition that characterizes Japanese research environments. Tokyo, with its bustling academic districts and proximity to world-class observatories like [mention specific location, e.g., "Kiso Observatory" or "Hayakawa Radio Astronomy Center"], offers a unique setting where historical curiosity meets modern innovation.</w:t>
      </w:r>
    </w:p>
    <w:p>
      <w:pPr>
        <w:pStyle w:val="BodyText"/>
      </w:pPr>
      <w:r>
        <w:t xml:space="preserve">I am also keen to engage with the broader community in Tokyo, whether through public science outreach programs or collaborations with local educational institutions. As an Astronomer, I believe it is vital to communicate the excitement of discovery to future generations, and Japan's emphasis on education and technological advancement aligns perfectly with this goal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technical expertise, research achievements, and passion for astronomy make me a strong candidate for the Astronomer position in Japan Tokyo. I am eager to bring my skills to your team and contribute to groundbreaking discoveries that will shape the future of astrophysical research. Thank you for considering my application. I would be honored to discuss how my background and vision align with the goals of [Institution Name] and look forward to the opportunity to contribute to your esteemed organiz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6"/>
    <w:p>
      <w:pPr>
        <w:pStyle w:val="BodyText"/>
      </w:pPr>
      <w:r>
        <w:t xml:space="preserve">Note: This cover letter is a template and should be customized with specific details, such as the institution's name, your qualifications, and relevant experien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stronomer Position in Japan Tokyo</dc:title>
  <dc:creator/>
  <dc:language>en</dc:language>
  <cp:keywords/>
  <dcterms:created xsi:type="dcterms:W3CDTF">2026-07-23T22:16:09Z</dcterms:created>
  <dcterms:modified xsi:type="dcterms:W3CDTF">2026-07-23T22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